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8BF339" w14:textId="710754C0" w:rsidR="009556A9" w:rsidRPr="009556A9" w:rsidRDefault="009556A9" w:rsidP="009556A9">
      <w:pPr>
        <w:spacing w:after="0" w:line="240" w:lineRule="auto"/>
        <w:ind w:left="5103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</w:pPr>
      <w:proofErr w:type="spellStart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Додаток</w:t>
      </w:r>
      <w:proofErr w:type="spellEnd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uk-UA"/>
        </w:rPr>
        <w:t>2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 xml:space="preserve"> до </w:t>
      </w:r>
      <w:proofErr w:type="spellStart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рішення</w:t>
      </w:r>
      <w:proofErr w:type="spellEnd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виконкому</w:t>
      </w:r>
      <w:proofErr w:type="spellEnd"/>
    </w:p>
    <w:p w14:paraId="40FE8662" w14:textId="77777777" w:rsidR="009556A9" w:rsidRPr="009556A9" w:rsidRDefault="009556A9" w:rsidP="009556A9">
      <w:pPr>
        <w:spacing w:after="0" w:line="240" w:lineRule="auto"/>
        <w:ind w:left="5103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</w:pPr>
      <w:proofErr w:type="spellStart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Яворницької</w:t>
      </w:r>
      <w:proofErr w:type="spellEnd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селищної</w:t>
      </w:r>
      <w:proofErr w:type="spellEnd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 xml:space="preserve"> ради</w:t>
      </w:r>
    </w:p>
    <w:p w14:paraId="7F762BAC" w14:textId="77777777" w:rsidR="009556A9" w:rsidRPr="009556A9" w:rsidRDefault="009556A9" w:rsidP="009556A9">
      <w:pPr>
        <w:spacing w:after="0" w:line="240" w:lineRule="auto"/>
        <w:ind w:left="5103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uk-UA"/>
        </w:rPr>
      </w:pPr>
      <w:proofErr w:type="spellStart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від</w:t>
      </w:r>
      <w:proofErr w:type="spellEnd"/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 xml:space="preserve"> 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uk-UA"/>
        </w:rPr>
        <w:t>29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.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uk-UA"/>
        </w:rPr>
        <w:t>0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1.202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uk-UA"/>
        </w:rPr>
        <w:t>6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 xml:space="preserve"> р. № </w:t>
      </w:r>
      <w:r w:rsidRPr="009556A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val="uk-UA"/>
        </w:rPr>
        <w:t>44</w:t>
      </w:r>
    </w:p>
    <w:p w14:paraId="6F352CB5" w14:textId="77777777" w:rsidR="00960FA1" w:rsidRPr="009556A9" w:rsidRDefault="00960FA1" w:rsidP="00456DB2">
      <w:pPr>
        <w:pStyle w:val="a3"/>
        <w:spacing w:before="0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66011E80" w14:textId="77777777" w:rsidR="00960FA1" w:rsidRPr="00FB3103" w:rsidRDefault="00960FA1" w:rsidP="00456DB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ПОЛОЖЕННЯ</w:t>
      </w:r>
    </w:p>
    <w:p w14:paraId="26CFE5D7" w14:textId="77777777" w:rsidR="00456DB2" w:rsidRDefault="004E6351" w:rsidP="00456DB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п</w:t>
      </w:r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ро </w:t>
      </w:r>
      <w:proofErr w:type="spellStart"/>
      <w:r w:rsidR="00B94A09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омісію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визначення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розміру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битків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,</w:t>
      </w:r>
      <w:r w:rsidR="00456D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аподіяних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77CA38F8" w14:textId="77777777" w:rsidR="00456DB2" w:rsidRDefault="007B41C0" w:rsidP="00456DB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Яворницькій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селищній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раді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,</w:t>
      </w:r>
      <w:r w:rsidR="00456D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власникам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емлі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та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емлекористувачам</w:t>
      </w:r>
      <w:proofErr w:type="spellEnd"/>
      <w:r w:rsidR="00456D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2F449F78" w14:textId="10B12AF8" w:rsidR="00960FA1" w:rsidRPr="00FB3103" w:rsidRDefault="00960FA1" w:rsidP="00456DB2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и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використанні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емельних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ділянок</w:t>
      </w:r>
      <w:proofErr w:type="spellEnd"/>
    </w:p>
    <w:p w14:paraId="76A67D02" w14:textId="7DC4C39E" w:rsidR="00960FA1" w:rsidRPr="00FB3103" w:rsidRDefault="00A0547D" w:rsidP="00A0547D">
      <w:pPr>
        <w:pStyle w:val="a3"/>
        <w:tabs>
          <w:tab w:val="left" w:pos="1020"/>
        </w:tabs>
        <w:spacing w:before="0" w:after="0" w:line="276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6C169B54" w14:textId="77777777" w:rsidR="00960FA1" w:rsidRPr="00FB3103" w:rsidRDefault="00960FA1" w:rsidP="00B94A09">
      <w:pPr>
        <w:pStyle w:val="Compac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галь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ложення</w:t>
      </w:r>
      <w:proofErr w:type="spellEnd"/>
    </w:p>
    <w:p w14:paraId="3A51CB0B" w14:textId="0141D5D0"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B3103">
        <w:rPr>
          <w:rFonts w:ascii="Times New Roman" w:hAnsi="Times New Roman" w:cs="Times New Roman"/>
          <w:sz w:val="28"/>
          <w:szCs w:val="28"/>
        </w:rPr>
        <w:t xml:space="preserve">1.1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ю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B41C0">
        <w:rPr>
          <w:rFonts w:ascii="Times New Roman" w:hAnsi="Times New Roman" w:cs="Times New Roman"/>
          <w:sz w:val="28"/>
          <w:szCs w:val="28"/>
          <w:lang w:val="ru-RU"/>
        </w:rPr>
        <w:t>Яворницькій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лищній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д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ристанн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ал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-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Ком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FB3103">
        <w:rPr>
          <w:rFonts w:ascii="Times New Roman" w:hAnsi="Times New Roman" w:cs="Times New Roman"/>
          <w:sz w:val="28"/>
          <w:szCs w:val="28"/>
        </w:rPr>
        <w:t xml:space="preserve">),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творено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метою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у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B41C0">
        <w:rPr>
          <w:rFonts w:ascii="Times New Roman" w:hAnsi="Times New Roman" w:cs="Times New Roman"/>
          <w:sz w:val="28"/>
          <w:szCs w:val="28"/>
          <w:lang w:val="ru-RU"/>
        </w:rPr>
        <w:t>Яворницькій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лищній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д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ристанн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ілянок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рушення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мог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діючог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ого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.</w:t>
      </w:r>
    </w:p>
    <w:p w14:paraId="6EE743A1" w14:textId="77777777"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2.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воїй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еру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кодексом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Порядком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тверджен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станов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абінет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іністр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№284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19.04.1993р. «Про порядок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»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ц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ложення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ішення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лищн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ради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інш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нормативно-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в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актами.</w:t>
      </w:r>
    </w:p>
    <w:p w14:paraId="391A6123" w14:textId="77777777"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сновн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вдання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є:</w:t>
      </w:r>
    </w:p>
    <w:p w14:paraId="440D5A0D" w14:textId="77777777"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3.1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F44727F" w14:textId="77777777" w:rsidR="00960FA1" w:rsidRPr="00FB3103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а)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бе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встановлююч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кумент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FE960CF" w14:textId="77777777" w:rsidR="00B94A09" w:rsidRDefault="00B94A09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б)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не за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цільовим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призначенням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733A38B" w14:textId="77777777" w:rsidR="00B94A09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в)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погіршення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якості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приведення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її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непридатність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цільовим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призначенням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315C3C4" w14:textId="77777777" w:rsidR="00B94A09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г) в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інш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падка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гідн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мога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іюч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5041FDA" w14:textId="77777777" w:rsidR="00960FA1" w:rsidRDefault="00960FA1" w:rsidP="00323FC4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3.2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рист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емельною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лянк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без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статнь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136A9CC" w14:textId="77777777" w:rsidR="00323FC4" w:rsidRPr="00323FC4" w:rsidRDefault="00323FC4" w:rsidP="00323FC4">
      <w:pPr>
        <w:pStyle w:val="Compact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14:paraId="1A46CC62" w14:textId="77777777" w:rsidR="00960FA1" w:rsidRPr="00FB3103" w:rsidRDefault="00960FA1" w:rsidP="00323FC4">
      <w:pPr>
        <w:pStyle w:val="Compact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Порядок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91B8B71" w14:textId="77777777" w:rsidR="00960FA1" w:rsidRPr="00FB3103" w:rsidRDefault="00960FA1" w:rsidP="00323FC4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2.1. Формою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="006169B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є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0C13E9A" w14:textId="77777777" w:rsidR="00B94A09" w:rsidRDefault="00960FA1" w:rsidP="00B94A09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2.2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клика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головою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08B578A" w14:textId="77777777" w:rsidR="00960FA1" w:rsidRPr="00FB3103" w:rsidRDefault="00960FA1" w:rsidP="00B94A09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3.Зас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ання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водить голов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.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заступник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голо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CAA0872" w14:textId="77777777"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2.4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клада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на секретар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на член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а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голов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12E9E9" w14:textId="77777777"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5.Ведення протокол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лис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исутні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є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від’ємн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частин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токолу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безпечу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кретар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член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а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голов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AA46A15" w14:textId="77777777" w:rsidR="00960FA1" w:rsidRPr="00FB3103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FB3103">
        <w:rPr>
          <w:rFonts w:ascii="Times New Roman" w:hAnsi="Times New Roman" w:cs="Times New Roman"/>
          <w:sz w:val="28"/>
          <w:szCs w:val="28"/>
        </w:rPr>
        <w:t xml:space="preserve">2.6.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ан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с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:</w:t>
      </w:r>
    </w:p>
    <w:p w14:paraId="50868AAF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а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інформаці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щодо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ель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рушенням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54833A5C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а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ерелі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ель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щодо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як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необхідно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провести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еревірк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отрим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мог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4962ACA5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а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езультат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дійсне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еревір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та проводиться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’яснювальн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робота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серед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рушник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69860BE2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ініцію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аходи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плив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д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рушни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5682C40D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а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матеріал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мір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подія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при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користанн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ель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71A81696" w14:textId="77777777" w:rsidR="00B94A09" w:rsidRPr="00B94A09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розглядаються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матеріали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суми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битків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які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вдав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емлекористувач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ласнику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емельної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ділянки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наслідок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користуван</w:t>
      </w:r>
      <w:r w:rsidR="00325162" w:rsidRPr="00B94A09">
        <w:rPr>
          <w:rFonts w:ascii="Times New Roman" w:hAnsi="Times New Roman" w:cs="Times New Roman"/>
          <w:sz w:val="28"/>
          <w:szCs w:val="28"/>
        </w:rPr>
        <w:t>ня</w:t>
      </w:r>
      <w:proofErr w:type="spellEnd"/>
      <w:r w:rsidR="00325162" w:rsidRPr="00B94A09">
        <w:rPr>
          <w:rFonts w:ascii="Times New Roman" w:hAnsi="Times New Roman" w:cs="Times New Roman"/>
          <w:sz w:val="28"/>
          <w:szCs w:val="28"/>
        </w:rPr>
        <w:t xml:space="preserve"> нею без </w:t>
      </w:r>
      <w:proofErr w:type="spellStart"/>
      <w:r w:rsidR="00325162" w:rsidRPr="00B94A09">
        <w:rPr>
          <w:rFonts w:ascii="Times New Roman" w:hAnsi="Times New Roman" w:cs="Times New Roman"/>
          <w:sz w:val="28"/>
          <w:szCs w:val="28"/>
        </w:rPr>
        <w:t>достатньої</w:t>
      </w:r>
      <w:proofErr w:type="spellEnd"/>
      <w:r w:rsidR="00325162"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25162" w:rsidRPr="00B94A09">
        <w:rPr>
          <w:rFonts w:ascii="Times New Roman" w:hAnsi="Times New Roman" w:cs="Times New Roman"/>
          <w:sz w:val="28"/>
          <w:szCs w:val="28"/>
        </w:rPr>
        <w:t>правової</w:t>
      </w:r>
      <w:proofErr w:type="spellEnd"/>
      <w:r w:rsidR="00325162" w:rsidRPr="00B94A09">
        <w:rPr>
          <w:rFonts w:ascii="Times New Roman" w:hAnsi="Times New Roman" w:cs="Times New Roman"/>
          <w:sz w:val="28"/>
          <w:szCs w:val="28"/>
        </w:rPr>
        <w:t xml:space="preserve"> </w:t>
      </w:r>
      <w:r w:rsidR="00325162" w:rsidRPr="00B94A09">
        <w:rPr>
          <w:rFonts w:ascii="Times New Roman" w:hAnsi="Times New Roman" w:cs="Times New Roman"/>
          <w:sz w:val="28"/>
          <w:szCs w:val="28"/>
          <w:lang w:val="uk-UA"/>
        </w:rPr>
        <w:t>пі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дстави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>.</w:t>
      </w:r>
    </w:p>
    <w:p w14:paraId="58777FF6" w14:textId="77777777" w:rsidR="00960FA1" w:rsidRPr="00FB3103" w:rsidRDefault="00B94A09" w:rsidP="00B94A0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r w:rsidR="00960FA1" w:rsidRPr="00B94A09">
        <w:rPr>
          <w:rFonts w:ascii="Times New Roman" w:hAnsi="Times New Roman" w:cs="Times New Roman"/>
          <w:sz w:val="28"/>
          <w:szCs w:val="28"/>
        </w:rPr>
        <w:t>2.7. Голова Ко</w:t>
      </w:r>
      <w:r w:rsidR="00960FA1" w:rsidRPr="00B94A09">
        <w:rPr>
          <w:rFonts w:ascii="Times New Roman" w:hAnsi="Times New Roman" w:cs="Times New Roman"/>
          <w:sz w:val="28"/>
          <w:szCs w:val="28"/>
          <w:lang w:val="uk-UA"/>
        </w:rPr>
        <w:t>місії</w:t>
      </w:r>
      <w:r w:rsidR="00960FA1" w:rsidRPr="00B94A09">
        <w:rPr>
          <w:rFonts w:ascii="Times New Roman" w:hAnsi="Times New Roman" w:cs="Times New Roman"/>
          <w:sz w:val="28"/>
          <w:szCs w:val="28"/>
        </w:rPr>
        <w:t>:</w:t>
      </w:r>
    </w:p>
    <w:p w14:paraId="7B74E9CA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безпечує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егулярне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склик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ідань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4F39DA06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ає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низку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итань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що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рішу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черговом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іданн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796E0AE4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надає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ору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щодо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ідготовк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матеріал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0DA4D08E" w14:textId="77777777" w:rsidR="00B94A09" w:rsidRPr="00B94A09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изначає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коло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прошених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сідання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окрім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твердженого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складу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>.</w:t>
      </w:r>
    </w:p>
    <w:p w14:paraId="06E197A7" w14:textId="77777777" w:rsidR="00960FA1" w:rsidRPr="00B94A09" w:rsidRDefault="00960FA1" w:rsidP="00B94A0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94A09">
        <w:rPr>
          <w:rFonts w:ascii="Times New Roman" w:hAnsi="Times New Roman" w:cs="Times New Roman"/>
          <w:sz w:val="28"/>
          <w:szCs w:val="28"/>
        </w:rPr>
        <w:t xml:space="preserve">2.8.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Секретар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Ком</w:t>
      </w:r>
      <w:r w:rsidRPr="00B94A09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B94A09">
        <w:rPr>
          <w:rFonts w:ascii="Times New Roman" w:hAnsi="Times New Roman" w:cs="Times New Roman"/>
          <w:sz w:val="28"/>
          <w:szCs w:val="28"/>
        </w:rPr>
        <w:t>с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>:</w:t>
      </w:r>
    </w:p>
    <w:p w14:paraId="1783A0C3" w14:textId="77777777" w:rsidR="00960FA1" w:rsidRPr="008206D7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безпечує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інформування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членів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(</w:t>
      </w:r>
      <w:r w:rsidRPr="00FB3103">
        <w:rPr>
          <w:rFonts w:ascii="Times New Roman" w:hAnsi="Times New Roman" w:cs="Times New Roman"/>
          <w:sz w:val="28"/>
          <w:szCs w:val="28"/>
        </w:rPr>
        <w:t>у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тому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числі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лекористувачів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щодо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сця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та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часу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роведення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ідання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; -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готує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роекти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акт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в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за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матер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алами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з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у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бит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в</w:t>
      </w:r>
      <w:r w:rsidRPr="008206D7">
        <w:rPr>
          <w:rFonts w:ascii="Times New Roman" w:hAnsi="Times New Roman" w:cs="Times New Roman"/>
          <w:sz w:val="28"/>
          <w:szCs w:val="28"/>
        </w:rPr>
        <w:t>:</w:t>
      </w:r>
    </w:p>
    <w:p w14:paraId="2FBB0A12" w14:textId="77777777" w:rsidR="00960FA1" w:rsidRPr="008206D7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дійснює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рахунок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суми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битків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які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вдав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лекористувач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ласнику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ельної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ілянки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наслідок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ристування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нею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без</w:t>
      </w:r>
      <w:r w:rsidRPr="00820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остатнь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ї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равов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ї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ідстави</w:t>
      </w:r>
      <w:proofErr w:type="spellEnd"/>
      <w:r w:rsidRPr="008206D7">
        <w:rPr>
          <w:rFonts w:ascii="Times New Roman" w:hAnsi="Times New Roman" w:cs="Times New Roman"/>
          <w:sz w:val="28"/>
          <w:szCs w:val="28"/>
        </w:rPr>
        <w:t>;</w:t>
      </w:r>
    </w:p>
    <w:p w14:paraId="357E14FA" w14:textId="77777777" w:rsidR="00E57DD7" w:rsidRPr="00E57DD7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забезпечує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збере</w:t>
      </w:r>
      <w:r w:rsidR="00E57DD7" w:rsidRPr="00E57DD7">
        <w:rPr>
          <w:rFonts w:ascii="Times New Roman" w:hAnsi="Times New Roman" w:cs="Times New Roman"/>
          <w:sz w:val="28"/>
          <w:szCs w:val="28"/>
        </w:rPr>
        <w:t>ження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57DD7" w:rsidRPr="00E57DD7">
        <w:rPr>
          <w:rFonts w:ascii="Times New Roman" w:hAnsi="Times New Roman" w:cs="Times New Roman"/>
          <w:sz w:val="28"/>
          <w:szCs w:val="28"/>
        </w:rPr>
        <w:t>матеріалів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57DD7" w:rsidRPr="00E57DD7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57DD7" w:rsidRPr="00E57DD7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0F79CC0" w14:textId="77777777" w:rsidR="00960FA1" w:rsidRPr="00E57DD7" w:rsidRDefault="00960FA1" w:rsidP="00E57DD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7DD7">
        <w:rPr>
          <w:rFonts w:ascii="Times New Roman" w:hAnsi="Times New Roman" w:cs="Times New Roman"/>
          <w:sz w:val="28"/>
          <w:szCs w:val="28"/>
        </w:rPr>
        <w:t>2.9. Члени Ком</w:t>
      </w:r>
      <w:r w:rsidRPr="00E57DD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E57DD7">
        <w:rPr>
          <w:rFonts w:ascii="Times New Roman" w:hAnsi="Times New Roman" w:cs="Times New Roman"/>
          <w:sz w:val="28"/>
          <w:szCs w:val="28"/>
        </w:rPr>
        <w:t>с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>:</w:t>
      </w:r>
    </w:p>
    <w:p w14:paraId="76455B19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беруть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участь у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іданн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5DC4B6C1" w14:textId="77777777" w:rsidR="00960FA1" w:rsidRPr="00FB3103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ают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ав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слови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крем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умку з кож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рушен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и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EA400E0" w14:textId="77777777"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беруть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участь у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голосуван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14:paraId="54C26764" w14:textId="77777777" w:rsidR="00E57DD7" w:rsidRPr="00E57DD7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мають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право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вносити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пропозиції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щодо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підвищ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ефективності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>.</w:t>
      </w:r>
    </w:p>
    <w:p w14:paraId="41055540" w14:textId="77777777" w:rsidR="00960FA1" w:rsidRPr="00E57DD7" w:rsidRDefault="00960FA1" w:rsidP="00E57DD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7DD7">
        <w:rPr>
          <w:rFonts w:ascii="Times New Roman" w:hAnsi="Times New Roman" w:cs="Times New Roman"/>
          <w:sz w:val="28"/>
          <w:szCs w:val="28"/>
        </w:rPr>
        <w:t>2.10. Ком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uk-UA"/>
        </w:rPr>
        <w:t>ісія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ма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E57DD7">
        <w:rPr>
          <w:rFonts w:ascii="Times New Roman" w:hAnsi="Times New Roman" w:cs="Times New Roman"/>
          <w:sz w:val="28"/>
          <w:szCs w:val="28"/>
        </w:rPr>
        <w:t xml:space="preserve"> право:</w:t>
      </w:r>
    </w:p>
    <w:p w14:paraId="04A43DA3" w14:textId="77777777" w:rsidR="00960FA1" w:rsidRPr="008206D7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тримувати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навчої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ди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ісцевого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амоврядування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ідприємств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зацій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повідну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інформацію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відкові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ш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атеріали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межах</w:t>
      </w:r>
      <w:proofErr w:type="gram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воєї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петенції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гідно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діючим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ом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 w:rsidRPr="008206D7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BDD5156" w14:textId="77777777" w:rsidR="00960FA1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lastRenderedPageBreak/>
        <w:t>звертатис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ита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луча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прошув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навч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лад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правлін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’є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ан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</w:t>
      </w:r>
      <w:r>
        <w:rPr>
          <w:rFonts w:ascii="Times New Roman" w:hAnsi="Times New Roman" w:cs="Times New Roman"/>
          <w:sz w:val="28"/>
          <w:szCs w:val="28"/>
          <w:lang w:val="ru-RU"/>
        </w:rPr>
        <w:t>ідприємст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заці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залеж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фор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лас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4860FC8" w14:textId="77777777" w:rsidR="00960FA1" w:rsidRPr="00FB3103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вертатис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листами пр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обх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</w:t>
      </w:r>
      <w:r>
        <w:rPr>
          <w:rFonts w:ascii="Times New Roman" w:hAnsi="Times New Roman" w:cs="Times New Roman"/>
          <w:sz w:val="28"/>
          <w:szCs w:val="28"/>
          <w:lang w:val="ru-RU"/>
        </w:rPr>
        <w:t>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житт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ход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лив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сун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рушен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охоро</w:t>
      </w:r>
      <w:r>
        <w:rPr>
          <w:rFonts w:ascii="Times New Roman" w:hAnsi="Times New Roman" w:cs="Times New Roman"/>
          <w:sz w:val="28"/>
          <w:szCs w:val="28"/>
          <w:lang w:val="ru-RU"/>
        </w:rPr>
        <w:t>н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нтролююч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61846B3" w14:textId="77777777" w:rsidR="00960FA1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вертатис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ержав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мог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обхідн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т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овед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запланов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ерев</w:t>
      </w:r>
      <w:r>
        <w:rPr>
          <w:rFonts w:ascii="Times New Roman" w:hAnsi="Times New Roman" w:cs="Times New Roman"/>
          <w:sz w:val="28"/>
          <w:szCs w:val="28"/>
          <w:lang w:val="ru-RU"/>
        </w:rPr>
        <w:t>ір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трим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мог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юч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піль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едставник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lang w:val="ru-RU"/>
        </w:rPr>
        <w:t>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C5CE8BD" w14:textId="77777777" w:rsidR="00960FA1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обх</w:t>
      </w:r>
      <w:r>
        <w:rPr>
          <w:rFonts w:ascii="Times New Roman" w:hAnsi="Times New Roman" w:cs="Times New Roman"/>
          <w:sz w:val="28"/>
          <w:szCs w:val="28"/>
          <w:lang w:val="ru-RU"/>
        </w:rPr>
        <w:t>іднос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охоронн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>
        <w:rPr>
          <w:rFonts w:ascii="Times New Roman" w:hAnsi="Times New Roman" w:cs="Times New Roman"/>
          <w:sz w:val="28"/>
          <w:szCs w:val="28"/>
          <w:lang w:val="ru-RU"/>
        </w:rPr>
        <w:t>дійсн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оперативно-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шуков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</w:t>
      </w:r>
      <w:r>
        <w:rPr>
          <w:rFonts w:ascii="Times New Roman" w:hAnsi="Times New Roman" w:cs="Times New Roman"/>
          <w:sz w:val="28"/>
          <w:szCs w:val="28"/>
          <w:lang w:val="ru-RU"/>
        </w:rPr>
        <w:t>іяль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житт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повід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ход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3597ED7" w14:textId="77777777" w:rsidR="00960FA1" w:rsidRPr="00FB3103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а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ере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кумент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обх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’яс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бстави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анесе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B63D266" w14:textId="77777777" w:rsidR="00E57DD7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лучат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комунальн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ідприємства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селищн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ради.</w:t>
      </w:r>
    </w:p>
    <w:p w14:paraId="1F8B7A29" w14:textId="77777777" w:rsidR="00E57DD7" w:rsidRDefault="00960FA1" w:rsidP="00E57DD7">
      <w:pPr>
        <w:pStyle w:val="Compact"/>
        <w:spacing w:before="0" w:after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2.11.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Комісією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може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огоджен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амір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уклад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договору пр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бровільне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ельн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користува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4DA27F9" w14:textId="77777777" w:rsidR="00960FA1" w:rsidRDefault="00960FA1" w:rsidP="00E57DD7">
      <w:pPr>
        <w:pStyle w:val="Compact"/>
        <w:spacing w:after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2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="004E63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E6351">
        <w:rPr>
          <w:rFonts w:ascii="Times New Roman" w:hAnsi="Times New Roman" w:cs="Times New Roman"/>
          <w:sz w:val="28"/>
          <w:szCs w:val="28"/>
          <w:lang w:val="ru-RU"/>
        </w:rPr>
        <w:t>вважає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мочн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ьом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ер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участь н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нш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вин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кладу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ш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йм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стою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ільшіст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олос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галь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клад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нося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до протоколу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писує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z w:val="28"/>
          <w:szCs w:val="28"/>
          <w:lang w:val="ru-RU"/>
        </w:rPr>
        <w:t>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ловою та секретаре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="004E63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сутност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особами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2.3 та 2.4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3CD5515" w14:textId="77777777" w:rsidR="00323FC4" w:rsidRPr="00323FC4" w:rsidRDefault="00323FC4" w:rsidP="00E57DD7">
      <w:pPr>
        <w:pStyle w:val="Compact"/>
        <w:spacing w:after="0"/>
        <w:contextualSpacing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14:paraId="003C5454" w14:textId="77777777" w:rsidR="00E57DD7" w:rsidRPr="00E57DD7" w:rsidRDefault="00960FA1" w:rsidP="00B94A09">
      <w:pPr>
        <w:pStyle w:val="Compact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розм</w:t>
      </w:r>
      <w:r w:rsidRPr="00E57DD7">
        <w:rPr>
          <w:rFonts w:ascii="Times New Roman" w:hAnsi="Times New Roman" w:cs="Times New Roman"/>
          <w:sz w:val="28"/>
          <w:szCs w:val="28"/>
          <w:lang w:val="uk-UA"/>
        </w:rPr>
        <w:t>іру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збит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E57DD7">
        <w:rPr>
          <w:rFonts w:ascii="Times New Roman" w:hAnsi="Times New Roman" w:cs="Times New Roman"/>
          <w:sz w:val="28"/>
          <w:szCs w:val="28"/>
        </w:rPr>
        <w:t>в</w:t>
      </w:r>
      <w:r w:rsidRPr="00E57DD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257BB7F7" w14:textId="77777777" w:rsidR="00E57DD7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3.1.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озрахуно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дійснюєтьс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ідстав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Акта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фіксує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оруш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ч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екологічног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відк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ормативн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грошов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оцінк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ельно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відк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сплат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одатк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орендн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плати за землю (у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еобхідност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), а також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інших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кумент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еобхідних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’ясува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обставин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64D40F9" w14:textId="77777777" w:rsidR="00E57DD7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2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теріал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д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CC241D6" w14:textId="77777777" w:rsidR="00E57DD7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>3.3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За результатам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д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тер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а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</w:t>
      </w:r>
      <w:r>
        <w:rPr>
          <w:rFonts w:ascii="Times New Roman" w:hAnsi="Times New Roman" w:cs="Times New Roman"/>
          <w:sz w:val="28"/>
          <w:szCs w:val="28"/>
          <w:lang w:val="ru-RU"/>
        </w:rPr>
        <w:t>ір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формлю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Ак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пису</w:t>
      </w:r>
      <w:r>
        <w:rPr>
          <w:rFonts w:ascii="Times New Roman" w:hAnsi="Times New Roman" w:cs="Times New Roman"/>
          <w:sz w:val="28"/>
          <w:szCs w:val="28"/>
          <w:lang w:val="ru-RU"/>
        </w:rPr>
        <w:t>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ловою та секретаре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особами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и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2.3 та 2.4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lang w:val="ru-RU"/>
        </w:rPr>
        <w:t>і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тверд</w:t>
      </w:r>
      <w:r>
        <w:rPr>
          <w:rFonts w:ascii="Times New Roman" w:hAnsi="Times New Roman" w:cs="Times New Roman"/>
          <w:sz w:val="28"/>
          <w:szCs w:val="28"/>
          <w:lang w:val="ru-RU"/>
        </w:rPr>
        <w:t>жу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шенням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навч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ет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елищн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ради.</w:t>
      </w:r>
    </w:p>
    <w:p w14:paraId="33647D1E" w14:textId="77777777" w:rsidR="00960FA1" w:rsidRPr="00FB3103" w:rsidRDefault="00960FA1" w:rsidP="007A3EF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>3.4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шкодову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приємств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зац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я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громадяна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ял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з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хун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шт</w:t>
      </w:r>
      <w:r>
        <w:rPr>
          <w:rFonts w:ascii="Times New Roman" w:hAnsi="Times New Roman" w:cs="Times New Roman"/>
          <w:sz w:val="28"/>
          <w:szCs w:val="28"/>
          <w:lang w:val="ru-RU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н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зніш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одн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ісяц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дн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Акт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120C197" w14:textId="77777777" w:rsidR="00960FA1" w:rsidRDefault="00960FA1" w:rsidP="007A3EFE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3.5.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в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шкодува</w:t>
      </w:r>
      <w:r>
        <w:rPr>
          <w:rFonts w:ascii="Times New Roman" w:hAnsi="Times New Roman" w:cs="Times New Roman"/>
          <w:sz w:val="28"/>
          <w:szCs w:val="28"/>
          <w:lang w:val="ru-RU"/>
        </w:rPr>
        <w:t>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ст</w:t>
      </w:r>
      <w:r>
        <w:rPr>
          <w:rFonts w:ascii="Times New Roman" w:hAnsi="Times New Roman" w:cs="Times New Roman"/>
          <w:sz w:val="28"/>
          <w:szCs w:val="28"/>
          <w:lang w:val="ru-RU"/>
        </w:rPr>
        <w:t>ановлен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. 3.4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трок,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и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шкод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ріш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в судовому порядку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повід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юч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кра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AF8197" w14:textId="77777777" w:rsidR="00960FA1" w:rsidRPr="00E57DD7" w:rsidRDefault="00960FA1" w:rsidP="00E57DD7">
      <w:pPr>
        <w:pStyle w:val="Compact"/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lastRenderedPageBreak/>
        <w:t>Визнач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ельн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> 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користува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статнь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75B0BE2" w14:textId="0BE3D8BF" w:rsidR="00960FA1" w:rsidRPr="00FB3103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>4.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1.Розрахунок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DE47B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земельної</w:t>
      </w:r>
      <w:proofErr w:type="spellEnd"/>
      <w:r w:rsidR="00323FC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рист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дійсню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став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Акта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іксує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руш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ч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екологічн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в</w:t>
      </w:r>
      <w:r>
        <w:rPr>
          <w:rFonts w:ascii="Times New Roman" w:hAnsi="Times New Roman" w:cs="Times New Roman"/>
          <w:sz w:val="28"/>
          <w:szCs w:val="28"/>
          <w:lang w:val="ru-RU"/>
        </w:rPr>
        <w:t>ід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ормативн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рошов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цінк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емельн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лянк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в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к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плат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датк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ендно</w:t>
      </w:r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лати за землю (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яв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)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 також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нш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кумент</w:t>
      </w:r>
      <w:r>
        <w:rPr>
          <w:rFonts w:ascii="Times New Roman" w:hAnsi="Times New Roman" w:cs="Times New Roman"/>
          <w:sz w:val="28"/>
          <w:szCs w:val="28"/>
          <w:lang w:val="ru-RU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обх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’яс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бстави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AE3D669" w14:textId="77777777" w:rsidR="00960FA1" w:rsidRPr="00FB3103" w:rsidRDefault="00960FA1" w:rsidP="007A3EF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4.2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атер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ал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рист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емл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гляд</w:t>
      </w:r>
      <w:r>
        <w:rPr>
          <w:rFonts w:ascii="Times New Roman" w:hAnsi="Times New Roman" w:cs="Times New Roman"/>
          <w:sz w:val="28"/>
          <w:szCs w:val="28"/>
          <w:lang w:val="ru-RU"/>
        </w:rPr>
        <w:t>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1A556E9" w14:textId="77777777" w:rsidR="00960FA1" w:rsidRPr="00FB3103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>4.3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За результатам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д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теріал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рахун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у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 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DE47B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земельн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рист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знача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є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шляхо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олос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ч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пис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ловою та секретаре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lang w:val="ru-RU"/>
        </w:rPr>
        <w:t>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особами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п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. 2.3 та 2.4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</w:t>
      </w:r>
      <w:r>
        <w:rPr>
          <w:rFonts w:ascii="Times New Roman" w:hAnsi="Times New Roman" w:cs="Times New Roman"/>
          <w:sz w:val="28"/>
          <w:szCs w:val="28"/>
          <w:lang w:val="ru-RU"/>
        </w:rPr>
        <w:t>іс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F03D72D" w14:textId="77777777" w:rsidR="00960FA1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4.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мов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приємст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зац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громадя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бров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льн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плати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хун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лас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шт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у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он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л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DE47B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земельн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рист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ит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ягн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ріш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судовому порядку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162AB79" w14:textId="77777777" w:rsidR="00960FA1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15902E6" w14:textId="77777777" w:rsidR="00E57DD7" w:rsidRDefault="00E57DD7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E093FEC" w14:textId="77777777" w:rsidR="00960FA1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0EEE489" w14:textId="69880040" w:rsidR="00E13D43" w:rsidRPr="00576857" w:rsidRDefault="007A3EFE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екретар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ради                                                              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лен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УБОВА</w:t>
      </w:r>
    </w:p>
    <w:sectPr w:rsidR="00E13D43" w:rsidRPr="00576857" w:rsidSect="00456DB2">
      <w:headerReference w:type="default" r:id="rId8"/>
      <w:pgSz w:w="12240" w:h="15840"/>
      <w:pgMar w:top="1134" w:right="567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220F7" w14:textId="77777777" w:rsidR="009F37C5" w:rsidRDefault="009F37C5" w:rsidP="007E5C1C">
      <w:pPr>
        <w:spacing w:after="0" w:line="240" w:lineRule="auto"/>
      </w:pPr>
      <w:r>
        <w:separator/>
      </w:r>
    </w:p>
  </w:endnote>
  <w:endnote w:type="continuationSeparator" w:id="0">
    <w:p w14:paraId="4D53F975" w14:textId="77777777" w:rsidR="009F37C5" w:rsidRDefault="009F37C5" w:rsidP="007E5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1F861" w14:textId="77777777" w:rsidR="009F37C5" w:rsidRDefault="009F37C5" w:rsidP="007E5C1C">
      <w:pPr>
        <w:spacing w:after="0" w:line="240" w:lineRule="auto"/>
      </w:pPr>
      <w:r>
        <w:separator/>
      </w:r>
    </w:p>
  </w:footnote>
  <w:footnote w:type="continuationSeparator" w:id="0">
    <w:p w14:paraId="0ECBC13C" w14:textId="77777777" w:rsidR="009F37C5" w:rsidRDefault="009F37C5" w:rsidP="007E5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07E4A0" w14:textId="27079706" w:rsidR="006544DB" w:rsidRPr="006544DB" w:rsidRDefault="006544DB" w:rsidP="006544DB">
    <w:pPr>
      <w:pStyle w:val="a7"/>
      <w:tabs>
        <w:tab w:val="center" w:pos="4986"/>
        <w:tab w:val="left" w:pos="6480"/>
      </w:tabs>
      <w:rPr>
        <w:lang w:val="uk-UA"/>
      </w:rPr>
    </w:pPr>
    <w:r>
      <w:tab/>
    </w:r>
    <w:r>
      <w:tab/>
    </w:r>
    <w:sdt>
      <w:sdtPr>
        <w:id w:val="1148321761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uk-UA"/>
          </w:rPr>
          <w:t>2</w:t>
        </w:r>
        <w:r>
          <w:fldChar w:fldCharType="end"/>
        </w:r>
      </w:sdtContent>
    </w:sdt>
    <w:r>
      <w:tab/>
    </w:r>
    <w:r>
      <w:rPr>
        <w:lang w:val="uk-UA"/>
      </w:rPr>
      <w:t xml:space="preserve">                Продовження додатка 2</w:t>
    </w:r>
  </w:p>
  <w:p w14:paraId="0AAB298A" w14:textId="77777777" w:rsidR="006544DB" w:rsidRDefault="006544D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936AB72"/>
    <w:multiLevelType w:val="multilevel"/>
    <w:tmpl w:val="BF080E6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D8433CB"/>
    <w:multiLevelType w:val="multilevel"/>
    <w:tmpl w:val="58D693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A6C3CF7"/>
    <w:multiLevelType w:val="multilevel"/>
    <w:tmpl w:val="70F615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49685D8"/>
    <w:multiLevelType w:val="multilevel"/>
    <w:tmpl w:val="ED6854E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F265FCF"/>
    <w:multiLevelType w:val="multilevel"/>
    <w:tmpl w:val="8D2AEC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65A7A90"/>
    <w:multiLevelType w:val="multilevel"/>
    <w:tmpl w:val="7BE43B7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27393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99329402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" w16cid:durableId="180585458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2013994334">
    <w:abstractNumId w:val="2"/>
  </w:num>
  <w:num w:numId="5" w16cid:durableId="15443703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149051365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0FA1"/>
    <w:rsid w:val="00046A55"/>
    <w:rsid w:val="00057A00"/>
    <w:rsid w:val="00090C86"/>
    <w:rsid w:val="001D4960"/>
    <w:rsid w:val="001F174E"/>
    <w:rsid w:val="0029283A"/>
    <w:rsid w:val="00305360"/>
    <w:rsid w:val="00323FC4"/>
    <w:rsid w:val="00325162"/>
    <w:rsid w:val="00436334"/>
    <w:rsid w:val="00456DB2"/>
    <w:rsid w:val="004E6351"/>
    <w:rsid w:val="00576857"/>
    <w:rsid w:val="005F3D18"/>
    <w:rsid w:val="006169B3"/>
    <w:rsid w:val="006544DB"/>
    <w:rsid w:val="006774E1"/>
    <w:rsid w:val="0074616C"/>
    <w:rsid w:val="0075395E"/>
    <w:rsid w:val="007A3EFE"/>
    <w:rsid w:val="007B41C0"/>
    <w:rsid w:val="007E5C1C"/>
    <w:rsid w:val="008206D7"/>
    <w:rsid w:val="009556A9"/>
    <w:rsid w:val="00960FA1"/>
    <w:rsid w:val="009D7731"/>
    <w:rsid w:val="009F37C5"/>
    <w:rsid w:val="00A0547D"/>
    <w:rsid w:val="00B5027C"/>
    <w:rsid w:val="00B94A09"/>
    <w:rsid w:val="00C1022E"/>
    <w:rsid w:val="00CD10DA"/>
    <w:rsid w:val="00CF291A"/>
    <w:rsid w:val="00DE19BF"/>
    <w:rsid w:val="00E06AEC"/>
    <w:rsid w:val="00E13D43"/>
    <w:rsid w:val="00E14121"/>
    <w:rsid w:val="00E57DD7"/>
    <w:rsid w:val="00EC1E00"/>
    <w:rsid w:val="00EE1AD2"/>
    <w:rsid w:val="00F1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1E6322"/>
  <w15:docId w15:val="{42B9C3D4-3DAA-44EC-8AC5-3910D91A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5C1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qFormat/>
    <w:rsid w:val="00960FA1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4">
    <w:name w:val="Основний текст Знак"/>
    <w:basedOn w:val="a0"/>
    <w:link w:val="a3"/>
    <w:uiPriority w:val="99"/>
    <w:rsid w:val="00960FA1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3"/>
    <w:next w:val="a3"/>
    <w:qFormat/>
    <w:rsid w:val="00960FA1"/>
  </w:style>
  <w:style w:type="paragraph" w:customStyle="1" w:styleId="Compact">
    <w:name w:val="Compact"/>
    <w:basedOn w:val="a3"/>
    <w:qFormat/>
    <w:rsid w:val="00960FA1"/>
    <w:pPr>
      <w:spacing w:before="36" w:after="36"/>
    </w:pPr>
  </w:style>
  <w:style w:type="paragraph" w:styleId="a5">
    <w:name w:val="footer"/>
    <w:basedOn w:val="a"/>
    <w:link w:val="a6"/>
    <w:uiPriority w:val="99"/>
    <w:rsid w:val="00960FA1"/>
    <w:pPr>
      <w:tabs>
        <w:tab w:val="center" w:pos="4677"/>
        <w:tab w:val="right" w:pos="9355"/>
      </w:tabs>
      <w:spacing w:after="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6">
    <w:name w:val="Нижній колонтитул Знак"/>
    <w:basedOn w:val="a0"/>
    <w:link w:val="a5"/>
    <w:uiPriority w:val="99"/>
    <w:rsid w:val="00960FA1"/>
    <w:rPr>
      <w:rFonts w:eastAsiaTheme="minorHAnsi"/>
      <w:sz w:val="24"/>
      <w:szCs w:val="24"/>
      <w:lang w:val="en-US" w:eastAsia="en-US"/>
    </w:rPr>
  </w:style>
  <w:style w:type="paragraph" w:styleId="a7">
    <w:name w:val="header"/>
    <w:basedOn w:val="a"/>
    <w:link w:val="a8"/>
    <w:uiPriority w:val="99"/>
    <w:unhideWhenUsed/>
    <w:rsid w:val="00323FC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ій колонтитул Знак"/>
    <w:basedOn w:val="a0"/>
    <w:link w:val="a7"/>
    <w:uiPriority w:val="99"/>
    <w:rsid w:val="00323F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9D6E15-B4EC-4614-9B4F-A8677F959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5124</Words>
  <Characters>2922</Characters>
  <Application>Microsoft Office Word</Application>
  <DocSecurity>0</DocSecurity>
  <Lines>24</Lines>
  <Paragraphs>1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</cp:lastModifiedBy>
  <cp:revision>21</cp:revision>
  <cp:lastPrinted>2026-02-24T11:27:00Z</cp:lastPrinted>
  <dcterms:created xsi:type="dcterms:W3CDTF">2023-04-13T07:08:00Z</dcterms:created>
  <dcterms:modified xsi:type="dcterms:W3CDTF">2026-02-24T11:31:00Z</dcterms:modified>
</cp:coreProperties>
</file>